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0F2891" w14:textId="77777777" w:rsidR="004D6E00" w:rsidRDefault="004D6E00" w:rsidP="00A05654">
      <w:pPr>
        <w:jc w:val="center"/>
        <w:rPr>
          <w:b/>
          <w:sz w:val="28"/>
          <w:szCs w:val="28"/>
        </w:rPr>
      </w:pPr>
      <w:bookmarkStart w:id="0" w:name="_GoBack"/>
      <w:bookmarkEnd w:id="0"/>
    </w:p>
    <w:p w14:paraId="5B941E76" w14:textId="77777777" w:rsidR="004B2EAA" w:rsidRDefault="004B2EAA" w:rsidP="004B2EAA">
      <w:pPr>
        <w:spacing w:after="0"/>
        <w:jc w:val="center"/>
        <w:rPr>
          <w:b/>
          <w:color w:val="7030A0"/>
          <w:sz w:val="28"/>
          <w:szCs w:val="28"/>
        </w:rPr>
      </w:pPr>
    </w:p>
    <w:p w14:paraId="5C618243" w14:textId="77777777" w:rsidR="00BA2E1B" w:rsidRDefault="00BA2E1B" w:rsidP="004B2EAA">
      <w:pPr>
        <w:spacing w:after="0"/>
        <w:jc w:val="center"/>
        <w:rPr>
          <w:b/>
          <w:color w:val="000000" w:themeColor="text1"/>
          <w:sz w:val="28"/>
          <w:szCs w:val="28"/>
        </w:rPr>
      </w:pPr>
    </w:p>
    <w:p w14:paraId="23CF25AC" w14:textId="77777777" w:rsidR="00A05654" w:rsidRPr="00075CB8" w:rsidRDefault="004D6E00" w:rsidP="00075CB8">
      <w:pPr>
        <w:pStyle w:val="IntenseQuote"/>
        <w:jc w:val="center"/>
        <w:rPr>
          <w:color w:val="auto"/>
        </w:rPr>
      </w:pPr>
      <w:r w:rsidRPr="00075CB8">
        <w:rPr>
          <w:color w:val="auto"/>
          <w:highlight w:val="yellow"/>
        </w:rPr>
        <w:t xml:space="preserve">Children’s </w:t>
      </w:r>
      <w:r w:rsidR="00A05654" w:rsidRPr="00075CB8">
        <w:rPr>
          <w:color w:val="auto"/>
          <w:highlight w:val="yellow"/>
        </w:rPr>
        <w:t>Entry Form</w:t>
      </w:r>
    </w:p>
    <w:p w14:paraId="5CE50F73" w14:textId="5B0D7601" w:rsidR="00A05654" w:rsidRDefault="002A3C16" w:rsidP="00A05654">
      <w:r w:rsidRPr="002A3C16">
        <w:rPr>
          <w:b/>
          <w:u w:val="single"/>
        </w:rPr>
        <w:t>Please print clearly.</w:t>
      </w:r>
      <w:r w:rsidR="00A05654">
        <w:t xml:space="preserve"> Turn in no lat</w:t>
      </w:r>
      <w:r w:rsidR="004D6E00">
        <w:t xml:space="preserve">er than </w:t>
      </w:r>
      <w:r w:rsidR="00895744">
        <w:t>5:30 PM on</w:t>
      </w:r>
      <w:r w:rsidR="004D6E00">
        <w:t xml:space="preserve"> </w:t>
      </w:r>
      <w:r w:rsidR="00CC4091">
        <w:t>Friday</w:t>
      </w:r>
      <w:r w:rsidR="004D6E00">
        <w:t>, April</w:t>
      </w:r>
      <w:r w:rsidR="006E24F5">
        <w:t xml:space="preserve"> 1</w:t>
      </w:r>
      <w:r w:rsidR="000120F5">
        <w:t>7</w:t>
      </w:r>
      <w:r w:rsidR="006E24F5" w:rsidRPr="006E24F5">
        <w:rPr>
          <w:vertAlign w:val="superscript"/>
        </w:rPr>
        <w:t>th</w:t>
      </w:r>
      <w:r w:rsidR="006E24F5">
        <w:t>.</w:t>
      </w:r>
    </w:p>
    <w:p w14:paraId="5A8E920E" w14:textId="77777777" w:rsidR="00A05654" w:rsidRDefault="00A05654" w:rsidP="00A05654">
      <w:r>
        <w:t>Name: ____________________________________________________</w:t>
      </w:r>
      <w:r w:rsidR="00BA2E1B">
        <w:t>__________________________________</w:t>
      </w:r>
      <w:r>
        <w:t>______</w:t>
      </w:r>
    </w:p>
    <w:p w14:paraId="2A8616C7" w14:textId="77777777" w:rsidR="00A05654" w:rsidRDefault="00A05654" w:rsidP="00A05654">
      <w:r>
        <w:t>Address: ________________________________________________</w:t>
      </w:r>
      <w:r w:rsidR="00BA2E1B">
        <w:t>__________________________________</w:t>
      </w:r>
      <w:r>
        <w:t>_________</w:t>
      </w:r>
    </w:p>
    <w:p w14:paraId="75249526" w14:textId="77777777" w:rsidR="00A05654" w:rsidRDefault="00A05654" w:rsidP="00A05654">
      <w:r>
        <w:t>Contact Information: ______________</w:t>
      </w:r>
      <w:r w:rsidR="00BA2E1B">
        <w:t>__________________________________</w:t>
      </w:r>
      <w:r>
        <w:t>_________________________________</w:t>
      </w:r>
    </w:p>
    <w:p w14:paraId="177AD03D" w14:textId="77777777" w:rsidR="00A05654" w:rsidRDefault="00A05654" w:rsidP="00A05654">
      <w:pPr>
        <w:contextualSpacing/>
      </w:pPr>
      <w:r>
        <w:t>I am submitting</w:t>
      </w:r>
      <w:r w:rsidR="00944318">
        <w:t xml:space="preserve">: </w:t>
      </w:r>
      <w:r>
        <w:t xml:space="preserve"> _____________________________________</w:t>
      </w:r>
      <w:r w:rsidR="00BA2E1B">
        <w:t>________________________________</w:t>
      </w:r>
      <w:r>
        <w:t>_______________</w:t>
      </w:r>
    </w:p>
    <w:p w14:paraId="5D936A55" w14:textId="77777777" w:rsidR="00A05654" w:rsidRDefault="00A05654" w:rsidP="00A05654">
      <w:pPr>
        <w:contextualSpacing/>
      </w:pPr>
      <w:r>
        <w:tab/>
      </w:r>
      <w:r>
        <w:tab/>
      </w:r>
      <w:r>
        <w:tab/>
      </w:r>
      <w:r>
        <w:tab/>
      </w:r>
      <w:r>
        <w:tab/>
        <w:t>Title of Poem</w:t>
      </w:r>
      <w:r w:rsidR="00BA2E1B">
        <w:t xml:space="preserve">                                                                                                 Total Pages</w:t>
      </w:r>
    </w:p>
    <w:p w14:paraId="7B63253A" w14:textId="77777777" w:rsidR="00A05654" w:rsidRDefault="00A05654" w:rsidP="00A05654">
      <w:pPr>
        <w:contextualSpacing/>
      </w:pPr>
    </w:p>
    <w:p w14:paraId="259826EC" w14:textId="77777777" w:rsidR="00544029" w:rsidRDefault="00544029" w:rsidP="00544029">
      <w:pPr>
        <w:contextualSpacing/>
      </w:pPr>
      <w:r>
        <w:t>I confirm that the poem is my own work and give permission for the publishing of my work on the Sims Library website and newsletter.</w:t>
      </w:r>
    </w:p>
    <w:p w14:paraId="5919E128" w14:textId="77777777" w:rsidR="00544029" w:rsidRDefault="00544029" w:rsidP="00544029">
      <w:pPr>
        <w:contextualSpacing/>
      </w:pPr>
    </w:p>
    <w:p w14:paraId="50DFA8ED" w14:textId="77777777" w:rsidR="00544029" w:rsidRDefault="00544029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2F606D6E" w14:textId="77777777" w:rsidR="00544029" w:rsidRDefault="002A3C16" w:rsidP="00BA2E1B">
      <w:pPr>
        <w:contextualSpacing/>
        <w:jc w:val="center"/>
      </w:pPr>
      <w:r>
        <w:t>Child</w:t>
      </w:r>
      <w:r w:rsidR="00544029">
        <w:t xml:space="preserve"> Signature</w:t>
      </w:r>
      <w:r w:rsidR="00544029">
        <w:tab/>
      </w:r>
      <w:r w:rsidR="00544029">
        <w:tab/>
      </w:r>
      <w:r w:rsidR="00544029">
        <w:tab/>
      </w:r>
      <w:r w:rsidR="00544029">
        <w:tab/>
      </w:r>
      <w:r w:rsidR="00544029">
        <w:tab/>
        <w:t>Date</w:t>
      </w:r>
    </w:p>
    <w:p w14:paraId="2152ECEE" w14:textId="77777777" w:rsidR="00544029" w:rsidRDefault="00544029" w:rsidP="00A05654">
      <w:pPr>
        <w:contextualSpacing/>
      </w:pPr>
    </w:p>
    <w:p w14:paraId="05582362" w14:textId="5817F90C" w:rsidR="00A05654" w:rsidRDefault="00A05654" w:rsidP="00A05654">
      <w:pPr>
        <w:contextualSpacing/>
      </w:pPr>
      <w:r>
        <w:t xml:space="preserve">I, the undersigned, grant permission for the publishing of my </w:t>
      </w:r>
      <w:r w:rsidR="00BA2E1B">
        <w:t>child’s</w:t>
      </w:r>
      <w:r>
        <w:t xml:space="preserve"> work on the Sims Library </w:t>
      </w:r>
      <w:r w:rsidR="000120F5">
        <w:t>W</w:t>
      </w:r>
      <w:r>
        <w:t xml:space="preserve">ebsite and </w:t>
      </w:r>
      <w:r w:rsidR="004E011F">
        <w:t>Social Media</w:t>
      </w:r>
      <w:r>
        <w:t>.</w:t>
      </w:r>
    </w:p>
    <w:p w14:paraId="21520D91" w14:textId="77777777" w:rsidR="00A05654" w:rsidRDefault="00A05654" w:rsidP="00A05654">
      <w:pPr>
        <w:contextualSpacing/>
      </w:pPr>
    </w:p>
    <w:p w14:paraId="63DF3888" w14:textId="77777777" w:rsidR="00A05654" w:rsidRDefault="00A05654" w:rsidP="00BA2E1B">
      <w:pPr>
        <w:contextualSpacing/>
        <w:jc w:val="center"/>
      </w:pPr>
      <w:r>
        <w:t>_______________________________</w:t>
      </w:r>
      <w:r>
        <w:tab/>
      </w:r>
      <w:r>
        <w:tab/>
        <w:t>______________________________</w:t>
      </w:r>
    </w:p>
    <w:p w14:paraId="0588B6D7" w14:textId="77777777" w:rsidR="00A05654" w:rsidRDefault="00BA2E1B" w:rsidP="00BA2E1B">
      <w:pPr>
        <w:contextualSpacing/>
      </w:pPr>
      <w:r>
        <w:t xml:space="preserve">                                   </w:t>
      </w:r>
      <w:r w:rsidR="00A05654">
        <w:t>Parent or Legal Guardian Signature</w:t>
      </w:r>
      <w:r w:rsidR="00A05654">
        <w:tab/>
      </w:r>
      <w:r w:rsidR="00A05654">
        <w:tab/>
      </w:r>
      <w:r>
        <w:t xml:space="preserve">                                    </w:t>
      </w:r>
      <w:r w:rsidR="00A05654">
        <w:t>Date</w:t>
      </w:r>
    </w:p>
    <w:p w14:paraId="68DB0C20" w14:textId="77777777" w:rsidR="00A05654" w:rsidRDefault="00A05654" w:rsidP="00A05654">
      <w:pPr>
        <w:contextualSpacing/>
      </w:pPr>
    </w:p>
    <w:p w14:paraId="366D2668" w14:textId="77777777" w:rsidR="00A05654" w:rsidRDefault="00A05654" w:rsidP="00A0565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 xml:space="preserve">This contest is open to ages </w:t>
      </w:r>
      <w:r w:rsidR="004D6E00">
        <w:rPr>
          <w:sz w:val="20"/>
          <w:szCs w:val="20"/>
        </w:rPr>
        <w:t>5-12</w:t>
      </w:r>
      <w:r w:rsidR="00DA3751" w:rsidRPr="008C756E">
        <w:rPr>
          <w:sz w:val="20"/>
          <w:szCs w:val="20"/>
        </w:rPr>
        <w:t>.</w:t>
      </w:r>
      <w:r w:rsidRPr="008C756E">
        <w:rPr>
          <w:sz w:val="20"/>
          <w:szCs w:val="20"/>
        </w:rPr>
        <w:t xml:space="preserve"> </w:t>
      </w:r>
    </w:p>
    <w:p w14:paraId="14672426" w14:textId="0C41569B" w:rsidR="00094D96" w:rsidRPr="00094D96" w:rsidRDefault="00094D96" w:rsidP="00A0565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94D96">
        <w:rPr>
          <w:rFonts w:ascii="Calibri" w:eastAsia="Times New Roman" w:hAnsi="Calibri" w:cs="Times New Roman"/>
          <w:bCs/>
          <w:color w:val="000000"/>
          <w:kern w:val="28"/>
          <w:sz w:val="20"/>
          <w:szCs w:val="20"/>
          <w14:cntxtAlts/>
        </w:rPr>
        <w:t xml:space="preserve">All poetry styles will be </w:t>
      </w:r>
      <w:r w:rsidR="009C76D5">
        <w:rPr>
          <w:rFonts w:ascii="Calibri" w:eastAsia="Times New Roman" w:hAnsi="Calibri" w:cs="Times New Roman"/>
          <w:bCs/>
          <w:color w:val="000000"/>
          <w:kern w:val="28"/>
          <w:sz w:val="20"/>
          <w:szCs w:val="20"/>
          <w14:cntxtAlts/>
        </w:rPr>
        <w:t xml:space="preserve">accepted and </w:t>
      </w:r>
      <w:r w:rsidRPr="00094D96">
        <w:rPr>
          <w:rFonts w:ascii="Calibri" w:eastAsia="Times New Roman" w:hAnsi="Calibri" w:cs="Times New Roman"/>
          <w:bCs/>
          <w:color w:val="000000"/>
          <w:kern w:val="28"/>
          <w:sz w:val="20"/>
          <w:szCs w:val="20"/>
          <w14:cntxtAlts/>
        </w:rPr>
        <w:t>considered</w:t>
      </w:r>
      <w:r>
        <w:rPr>
          <w:rFonts w:ascii="Calibri" w:eastAsia="Times New Roman" w:hAnsi="Calibri" w:cs="Times New Roman"/>
          <w:bCs/>
          <w:color w:val="000000"/>
          <w:kern w:val="28"/>
          <w:sz w:val="20"/>
          <w:szCs w:val="20"/>
          <w14:cntxtAlts/>
        </w:rPr>
        <w:t>.</w:t>
      </w:r>
      <w:r w:rsidR="0031281E">
        <w:rPr>
          <w:rFonts w:ascii="Calibri" w:eastAsia="Times New Roman" w:hAnsi="Calibri" w:cs="Times New Roman"/>
          <w:bCs/>
          <w:color w:val="000000"/>
          <w:kern w:val="28"/>
          <w:sz w:val="20"/>
          <w:szCs w:val="20"/>
          <w14:cntxtAlts/>
        </w:rPr>
        <w:t xml:space="preserve"> Please do not enter a poem that has already been in our past contests.</w:t>
      </w:r>
    </w:p>
    <w:p w14:paraId="53E27A67" w14:textId="77777777" w:rsidR="00380A56" w:rsidRPr="008C756E" w:rsidRDefault="004B2EAA" w:rsidP="00A05654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noProof/>
          <w:sz w:val="20"/>
          <w:szCs w:val="20"/>
        </w:rPr>
        <w:t>The p</w:t>
      </w:r>
      <w:r w:rsidR="00DA3751" w:rsidRPr="004B2EAA">
        <w:rPr>
          <w:noProof/>
          <w:sz w:val="20"/>
          <w:szCs w:val="20"/>
        </w:rPr>
        <w:t>oem</w:t>
      </w:r>
      <w:r w:rsidR="00DA3751" w:rsidRPr="008C756E">
        <w:rPr>
          <w:sz w:val="20"/>
          <w:szCs w:val="20"/>
        </w:rPr>
        <w:t xml:space="preserve"> must be the </w:t>
      </w:r>
      <w:r w:rsidR="00DA3751" w:rsidRPr="004B2EAA">
        <w:rPr>
          <w:noProof/>
          <w:sz w:val="20"/>
          <w:szCs w:val="20"/>
        </w:rPr>
        <w:t>writer</w:t>
      </w:r>
      <w:r>
        <w:rPr>
          <w:noProof/>
          <w:sz w:val="20"/>
          <w:szCs w:val="20"/>
        </w:rPr>
        <w:t>'</w:t>
      </w:r>
      <w:r w:rsidR="00DA3751" w:rsidRPr="004B2EAA">
        <w:rPr>
          <w:noProof/>
          <w:sz w:val="20"/>
          <w:szCs w:val="20"/>
        </w:rPr>
        <w:t>s</w:t>
      </w:r>
      <w:r w:rsidR="00DA3751" w:rsidRPr="008C756E">
        <w:rPr>
          <w:sz w:val="20"/>
          <w:szCs w:val="20"/>
        </w:rPr>
        <w:t xml:space="preserve"> own work</w:t>
      </w:r>
      <w:r w:rsidR="00380A56" w:rsidRPr="008C756E">
        <w:rPr>
          <w:sz w:val="20"/>
          <w:szCs w:val="20"/>
        </w:rPr>
        <w:t xml:space="preserve">. Please check spelling and </w:t>
      </w:r>
      <w:r w:rsidR="006E2547" w:rsidRPr="008C756E">
        <w:rPr>
          <w:sz w:val="20"/>
          <w:szCs w:val="20"/>
        </w:rPr>
        <w:t>grammar</w:t>
      </w:r>
      <w:r w:rsidR="00380A56" w:rsidRPr="008C756E">
        <w:rPr>
          <w:sz w:val="20"/>
          <w:szCs w:val="20"/>
        </w:rPr>
        <w:t>.</w:t>
      </w:r>
    </w:p>
    <w:p w14:paraId="327EAEE4" w14:textId="77777777" w:rsidR="00380A56" w:rsidRPr="008C756E" w:rsidRDefault="00E3730E" w:rsidP="00A0565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>One entry per poet.</w:t>
      </w:r>
    </w:p>
    <w:p w14:paraId="410822C4" w14:textId="77777777" w:rsidR="00E3730E" w:rsidRPr="008C756E" w:rsidRDefault="00E3730E" w:rsidP="00A0565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>Inappropriate content and/or language will disqualify poem from the contest.</w:t>
      </w:r>
    </w:p>
    <w:p w14:paraId="702A8D0C" w14:textId="77777777" w:rsidR="008C756E" w:rsidRPr="008C756E" w:rsidRDefault="004B2EAA" w:rsidP="00E3730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noProof/>
          <w:sz w:val="20"/>
          <w:szCs w:val="20"/>
        </w:rPr>
        <w:t>The p</w:t>
      </w:r>
      <w:r w:rsidR="00E3730E" w:rsidRPr="004B2EAA">
        <w:rPr>
          <w:noProof/>
          <w:sz w:val="20"/>
          <w:szCs w:val="20"/>
        </w:rPr>
        <w:t>oem</w:t>
      </w:r>
      <w:r w:rsidR="00E3730E" w:rsidRPr="008C756E">
        <w:rPr>
          <w:sz w:val="20"/>
          <w:szCs w:val="20"/>
        </w:rPr>
        <w:t xml:space="preserve"> must be no longer than two pages, double-spaced. </w:t>
      </w:r>
    </w:p>
    <w:p w14:paraId="2B71E904" w14:textId="77777777" w:rsidR="008C756E" w:rsidRPr="008C756E" w:rsidRDefault="00E3730E" w:rsidP="00E373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 xml:space="preserve">Number each page of your poem. </w:t>
      </w:r>
    </w:p>
    <w:p w14:paraId="4C050868" w14:textId="77777777" w:rsidR="00E3730E" w:rsidRPr="008C756E" w:rsidRDefault="00E3730E" w:rsidP="00E373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>Please title your poem.</w:t>
      </w:r>
    </w:p>
    <w:p w14:paraId="78206255" w14:textId="77777777" w:rsidR="00E3730E" w:rsidRPr="008C756E" w:rsidRDefault="00E3730E" w:rsidP="00E3730E">
      <w:pPr>
        <w:pStyle w:val="ListParagraph"/>
        <w:numPr>
          <w:ilvl w:val="0"/>
          <w:numId w:val="1"/>
        </w:numPr>
        <w:rPr>
          <w:b/>
          <w:sz w:val="20"/>
          <w:szCs w:val="20"/>
        </w:rPr>
      </w:pPr>
      <w:r w:rsidRPr="008C756E">
        <w:rPr>
          <w:sz w:val="20"/>
          <w:szCs w:val="20"/>
        </w:rPr>
        <w:t xml:space="preserve">Staple your poem to the back of this entry form. </w:t>
      </w:r>
      <w:r w:rsidR="00DA3751" w:rsidRPr="008C756E">
        <w:rPr>
          <w:b/>
          <w:sz w:val="20"/>
          <w:szCs w:val="20"/>
          <w:u w:val="single"/>
        </w:rPr>
        <w:t>Do not place your name on your work of poetry.</w:t>
      </w:r>
    </w:p>
    <w:p w14:paraId="0D694DF2" w14:textId="5FCFECE7" w:rsidR="00890EC6" w:rsidRPr="00890EC6" w:rsidRDefault="00890EC6" w:rsidP="00890EC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90EC6">
        <w:rPr>
          <w:sz w:val="20"/>
          <w:szCs w:val="20"/>
        </w:rPr>
        <w:t>*Kid's poems will first be judged separately in the following age categories: 5-6, 7-</w:t>
      </w:r>
      <w:r w:rsidR="000120F5">
        <w:rPr>
          <w:sz w:val="20"/>
          <w:szCs w:val="20"/>
        </w:rPr>
        <w:t>9</w:t>
      </w:r>
      <w:r w:rsidRPr="00890EC6">
        <w:rPr>
          <w:sz w:val="20"/>
          <w:szCs w:val="20"/>
        </w:rPr>
        <w:t xml:space="preserve">, and </w:t>
      </w:r>
      <w:r w:rsidR="000120F5">
        <w:rPr>
          <w:sz w:val="20"/>
          <w:szCs w:val="20"/>
        </w:rPr>
        <w:t>10</w:t>
      </w:r>
      <w:r w:rsidRPr="00890EC6">
        <w:rPr>
          <w:sz w:val="20"/>
          <w:szCs w:val="20"/>
        </w:rPr>
        <w:t>-12. Trophies or medals will be awarded to the winner in each age group.</w:t>
      </w:r>
    </w:p>
    <w:p w14:paraId="1BDFE228" w14:textId="77777777" w:rsidR="00890EC6" w:rsidRDefault="00890EC6" w:rsidP="00890EC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90EC6">
        <w:rPr>
          <w:sz w:val="20"/>
          <w:szCs w:val="20"/>
        </w:rPr>
        <w:t>All kids’ poems will then be judged together to award an OVERALL 1st place, 2nd place, and 3rd place.</w:t>
      </w:r>
      <w:r>
        <w:rPr>
          <w:sz w:val="20"/>
          <w:szCs w:val="20"/>
        </w:rPr>
        <w:t xml:space="preserve"> These winners will be awarded an Amazon gift card in the following amounts: 1</w:t>
      </w:r>
      <w:r w:rsidRPr="00890EC6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- $50, 2</w:t>
      </w:r>
      <w:r w:rsidRPr="00890EC6"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 xml:space="preserve"> - $25, and 3</w:t>
      </w:r>
      <w:r w:rsidRPr="00890EC6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 xml:space="preserve"> - $25.</w:t>
      </w:r>
    </w:p>
    <w:p w14:paraId="76F3D692" w14:textId="77777777" w:rsidR="00DA3751" w:rsidRPr="008C756E" w:rsidRDefault="00DA3751" w:rsidP="00890EC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C756E">
        <w:rPr>
          <w:sz w:val="20"/>
          <w:szCs w:val="20"/>
        </w:rPr>
        <w:t>No entries will be returned.</w:t>
      </w:r>
    </w:p>
    <w:p w14:paraId="037B882B" w14:textId="4F0AA816" w:rsidR="004B2EAA" w:rsidRDefault="008C756E" w:rsidP="00E6247F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4B2EAA">
        <w:rPr>
          <w:sz w:val="20"/>
          <w:szCs w:val="20"/>
        </w:rPr>
        <w:t xml:space="preserve">Return your completed entry form, </w:t>
      </w:r>
      <w:r w:rsidR="00DA3751" w:rsidRPr="004B2EAA">
        <w:rPr>
          <w:sz w:val="20"/>
          <w:szCs w:val="20"/>
        </w:rPr>
        <w:t>with your poem attached</w:t>
      </w:r>
      <w:r w:rsidRPr="004B2EAA">
        <w:rPr>
          <w:sz w:val="20"/>
          <w:szCs w:val="20"/>
        </w:rPr>
        <w:t>,</w:t>
      </w:r>
      <w:r w:rsidR="00DA3751" w:rsidRPr="004B2EAA">
        <w:rPr>
          <w:sz w:val="20"/>
          <w:szCs w:val="20"/>
        </w:rPr>
        <w:t xml:space="preserve"> to Sims Library no la</w:t>
      </w:r>
      <w:r w:rsidR="004D6E00" w:rsidRPr="004B2EAA">
        <w:rPr>
          <w:sz w:val="20"/>
          <w:szCs w:val="20"/>
        </w:rPr>
        <w:t xml:space="preserve">ter </w:t>
      </w:r>
      <w:r w:rsidR="00AF4A7B">
        <w:rPr>
          <w:sz w:val="20"/>
          <w:szCs w:val="20"/>
        </w:rPr>
        <w:t>than 5:30 PM on April 1</w:t>
      </w:r>
      <w:r w:rsidR="000120F5">
        <w:rPr>
          <w:sz w:val="20"/>
          <w:szCs w:val="20"/>
        </w:rPr>
        <w:t>7</w:t>
      </w:r>
      <w:r w:rsidR="00AF4A7B" w:rsidRPr="00AF4A7B">
        <w:rPr>
          <w:sz w:val="20"/>
          <w:szCs w:val="20"/>
          <w:vertAlign w:val="superscript"/>
        </w:rPr>
        <w:t>th</w:t>
      </w:r>
      <w:r w:rsidR="00AF4A7B">
        <w:rPr>
          <w:sz w:val="20"/>
          <w:szCs w:val="20"/>
        </w:rPr>
        <w:t>.</w:t>
      </w:r>
    </w:p>
    <w:p w14:paraId="3523871B" w14:textId="7DF0C4C5" w:rsidR="0070341B" w:rsidRPr="004B2EAA" w:rsidRDefault="00DA3751" w:rsidP="0070341B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4B2EAA">
        <w:rPr>
          <w:sz w:val="20"/>
          <w:szCs w:val="20"/>
        </w:rPr>
        <w:t>Winners will be</w:t>
      </w:r>
      <w:r w:rsidR="004D6E00" w:rsidRPr="004B2EAA">
        <w:rPr>
          <w:sz w:val="20"/>
          <w:szCs w:val="20"/>
        </w:rPr>
        <w:t xml:space="preserve"> announced on </w:t>
      </w:r>
      <w:r w:rsidR="000120F5">
        <w:rPr>
          <w:sz w:val="20"/>
          <w:szCs w:val="20"/>
        </w:rPr>
        <w:t xml:space="preserve">Friday, </w:t>
      </w:r>
      <w:r w:rsidR="00890EC6">
        <w:rPr>
          <w:sz w:val="20"/>
          <w:szCs w:val="20"/>
        </w:rPr>
        <w:t xml:space="preserve">May </w:t>
      </w:r>
      <w:r w:rsidR="000120F5">
        <w:rPr>
          <w:sz w:val="20"/>
          <w:szCs w:val="20"/>
        </w:rPr>
        <w:t>1st</w:t>
      </w:r>
      <w:r w:rsidR="00890EC6">
        <w:rPr>
          <w:sz w:val="20"/>
          <w:szCs w:val="20"/>
        </w:rPr>
        <w:t>.</w:t>
      </w:r>
    </w:p>
    <w:sectPr w:rsidR="0070341B" w:rsidRPr="004B2EAA" w:rsidSect="00BA2E1B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97349C" w14:textId="77777777" w:rsidR="005F6A70" w:rsidRDefault="005F6A70" w:rsidP="009C0859">
      <w:pPr>
        <w:spacing w:after="0" w:line="240" w:lineRule="auto"/>
      </w:pPr>
      <w:r>
        <w:separator/>
      </w:r>
    </w:p>
  </w:endnote>
  <w:endnote w:type="continuationSeparator" w:id="0">
    <w:p w14:paraId="4915CF60" w14:textId="77777777" w:rsidR="005F6A70" w:rsidRDefault="005F6A70" w:rsidP="009C0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E875B7" w14:textId="77777777" w:rsidR="009C0859" w:rsidRDefault="009C0859">
    <w:pPr>
      <w:pStyle w:val="Footer"/>
    </w:pPr>
  </w:p>
  <w:p w14:paraId="35F8B44A" w14:textId="77777777" w:rsidR="009C0859" w:rsidRDefault="009C08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4ED1D2" w14:textId="77777777" w:rsidR="005F6A70" w:rsidRDefault="005F6A70" w:rsidP="009C0859">
      <w:pPr>
        <w:spacing w:after="0" w:line="240" w:lineRule="auto"/>
      </w:pPr>
      <w:r>
        <w:separator/>
      </w:r>
    </w:p>
  </w:footnote>
  <w:footnote w:type="continuationSeparator" w:id="0">
    <w:p w14:paraId="2E81C078" w14:textId="77777777" w:rsidR="005F6A70" w:rsidRDefault="005F6A70" w:rsidP="009C0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6442DA" w14:textId="77777777" w:rsidR="009C0859" w:rsidRDefault="004D6E00" w:rsidP="009C0859">
    <w:pPr>
      <w:pStyle w:val="Header"/>
      <w:jc w:val="center"/>
    </w:pPr>
    <w:r w:rsidRPr="00D0670C">
      <w:rPr>
        <w:b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1A9F9CB4" wp14:editId="784B56EA">
          <wp:simplePos x="0" y="0"/>
          <wp:positionH relativeFrom="margin">
            <wp:align>center</wp:align>
          </wp:positionH>
          <wp:positionV relativeFrom="paragraph">
            <wp:posOffset>-285750</wp:posOffset>
          </wp:positionV>
          <wp:extent cx="3313917" cy="1416205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496" b="30769"/>
                  <a:stretch/>
                </pic:blipFill>
                <pic:spPr bwMode="auto">
                  <a:xfrm>
                    <a:off x="0" y="0"/>
                    <a:ext cx="3319419" cy="141855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658CE5" w14:textId="77777777" w:rsidR="009C0859" w:rsidRDefault="009C08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0C7E54"/>
    <w:multiLevelType w:val="hybridMultilevel"/>
    <w:tmpl w:val="AA7CE95A"/>
    <w:lvl w:ilvl="0" w:tplc="BC78E9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MDe3sLA0MzCysDBV0lEKTi0uzszPAykwrAUAwcJSOCwAAAA="/>
  </w:docVars>
  <w:rsids>
    <w:rsidRoot w:val="00A05654"/>
    <w:rsid w:val="000120F5"/>
    <w:rsid w:val="00075CB8"/>
    <w:rsid w:val="000947B8"/>
    <w:rsid w:val="00094D96"/>
    <w:rsid w:val="002A3C16"/>
    <w:rsid w:val="0031281E"/>
    <w:rsid w:val="00375A83"/>
    <w:rsid w:val="00380A56"/>
    <w:rsid w:val="004026CC"/>
    <w:rsid w:val="004B2EAA"/>
    <w:rsid w:val="004B6D6A"/>
    <w:rsid w:val="004D6E00"/>
    <w:rsid w:val="004E011F"/>
    <w:rsid w:val="00544029"/>
    <w:rsid w:val="00577768"/>
    <w:rsid w:val="00594721"/>
    <w:rsid w:val="005C0FAE"/>
    <w:rsid w:val="005F6A70"/>
    <w:rsid w:val="006E24F5"/>
    <w:rsid w:val="006E2547"/>
    <w:rsid w:val="0070341B"/>
    <w:rsid w:val="00890EC6"/>
    <w:rsid w:val="00895744"/>
    <w:rsid w:val="008C756E"/>
    <w:rsid w:val="00944318"/>
    <w:rsid w:val="009C0859"/>
    <w:rsid w:val="009C76D5"/>
    <w:rsid w:val="009F4BF3"/>
    <w:rsid w:val="00A05654"/>
    <w:rsid w:val="00AD0108"/>
    <w:rsid w:val="00AF4A7B"/>
    <w:rsid w:val="00BA2E1B"/>
    <w:rsid w:val="00BA4677"/>
    <w:rsid w:val="00CC4091"/>
    <w:rsid w:val="00CC75AE"/>
    <w:rsid w:val="00DA3751"/>
    <w:rsid w:val="00DC0A51"/>
    <w:rsid w:val="00DE733F"/>
    <w:rsid w:val="00E3730E"/>
    <w:rsid w:val="00E6247F"/>
    <w:rsid w:val="00FA1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478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CB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CB8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8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5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8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59"/>
    <w:rPr>
      <w:rFonts w:ascii="Tahoma" w:hAnsi="Tahoma" w:cs="Tahoma"/>
      <w:sz w:val="16"/>
      <w:szCs w:val="1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CB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CB8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Jenn</cp:lastModifiedBy>
  <cp:revision>2</cp:revision>
  <cp:lastPrinted>2024-02-16T16:45:00Z</cp:lastPrinted>
  <dcterms:created xsi:type="dcterms:W3CDTF">2026-03-20T14:06:00Z</dcterms:created>
  <dcterms:modified xsi:type="dcterms:W3CDTF">2026-03-20T14:06:00Z</dcterms:modified>
</cp:coreProperties>
</file>